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397C763B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5EFC58E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522D60">
        <w:t>C</w:t>
      </w:r>
      <w:r w:rsidR="000A2080">
        <w:t>onfirmed</w:t>
      </w:r>
    </w:p>
    <w:p w14:paraId="28A3F06E" w14:textId="0D0C61FD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Wednesday 7 September 2022</w:t>
      </w:r>
    </w:p>
    <w:p w14:paraId="344B8760" w14:textId="431681F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49E08ED6" w14:textId="77777777" w:rsidR="00765321" w:rsidRPr="00F53A0E" w:rsidRDefault="00765321" w:rsidP="00765321">
      <w:pPr>
        <w:pStyle w:val="Paragraph"/>
      </w:pPr>
      <w:bookmarkStart w:id="0" w:name="_Hlk94789767"/>
      <w:r w:rsidRPr="00F53A0E">
        <w:t xml:space="preserve">Dr Megan John </w:t>
      </w:r>
      <w:r>
        <w:t>(Chair)</w:t>
      </w:r>
      <w:r>
        <w:tab/>
      </w:r>
      <w:r>
        <w:tab/>
      </w:r>
      <w:r w:rsidRPr="00F53A0E">
        <w:tab/>
      </w:r>
      <w:r w:rsidRPr="00F53A0E">
        <w:tab/>
        <w:t>Present for all items</w:t>
      </w:r>
    </w:p>
    <w:p w14:paraId="5A4A1EED" w14:textId="16973706" w:rsidR="008E43A3" w:rsidRPr="00F53A0E" w:rsidRDefault="008E43A3" w:rsidP="00765321">
      <w:pPr>
        <w:pStyle w:val="Paragraph"/>
      </w:pPr>
      <w:r>
        <w:t>Dr Stephen Smith (</w:t>
      </w:r>
      <w:r w:rsidR="00EC4CE4">
        <w:t>V</w:t>
      </w:r>
      <w:r>
        <w:t>ice-chair)</w:t>
      </w:r>
      <w:r>
        <w:tab/>
      </w:r>
      <w:r>
        <w:tab/>
      </w:r>
      <w:r w:rsidR="00EC4CE4">
        <w:tab/>
      </w:r>
      <w:r w:rsidR="00EC4CE4">
        <w:tab/>
      </w:r>
      <w:r>
        <w:t>Present for all items</w:t>
      </w:r>
    </w:p>
    <w:p w14:paraId="62C693ED" w14:textId="77777777" w:rsidR="00765321" w:rsidRPr="00F53A0E" w:rsidRDefault="00765321" w:rsidP="00765321">
      <w:pPr>
        <w:pStyle w:val="Paragraph"/>
      </w:pPr>
      <w:r w:rsidRPr="00F53A0E">
        <w:t>James Avery</w:t>
      </w:r>
      <w:r w:rsidRPr="00F53A0E">
        <w:tab/>
      </w:r>
      <w:r w:rsidRPr="00F53A0E">
        <w:tab/>
      </w:r>
      <w:r w:rsidRPr="00F53A0E">
        <w:tab/>
      </w:r>
      <w:r w:rsidRPr="00F53A0E">
        <w:tab/>
        <w:t xml:space="preserve">Present for all items </w:t>
      </w:r>
    </w:p>
    <w:p w14:paraId="7725DD49" w14:textId="77777777" w:rsidR="00765321" w:rsidRPr="00F53A0E" w:rsidRDefault="00765321" w:rsidP="00765321">
      <w:pPr>
        <w:pStyle w:val="Paragraph"/>
      </w:pPr>
      <w:r w:rsidRPr="00F53A0E">
        <w:t>Martin Bradley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2A732D5" w14:textId="77777777" w:rsidR="00765321" w:rsidRPr="00F53A0E" w:rsidRDefault="00765321" w:rsidP="00765321">
      <w:pPr>
        <w:pStyle w:val="Paragraph"/>
      </w:pPr>
      <w:r w:rsidRPr="00F53A0E">
        <w:t>Dr Matthew Bradley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6355CBDA" w14:textId="77777777" w:rsidR="00765321" w:rsidRPr="00F53A0E" w:rsidRDefault="00765321" w:rsidP="00765321">
      <w:pPr>
        <w:pStyle w:val="Paragraph"/>
      </w:pPr>
      <w:r w:rsidRPr="00F53A0E">
        <w:t>Professor Sofia Dia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6D7A460F" w14:textId="77777777" w:rsidR="00765321" w:rsidRPr="00F53A0E" w:rsidRDefault="00765321" w:rsidP="00765321">
      <w:pPr>
        <w:pStyle w:val="Paragraph"/>
      </w:pPr>
      <w:r w:rsidRPr="00F53A0E">
        <w:t>Professor Rachel Elliott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3A5404A" w14:textId="77777777" w:rsidR="00765321" w:rsidRPr="00F53A0E" w:rsidRDefault="00765321" w:rsidP="00765321">
      <w:pPr>
        <w:pStyle w:val="Paragraph"/>
      </w:pPr>
      <w:r w:rsidRPr="00F53A0E">
        <w:t>Dr Andrew Hitching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5A009B0" w14:textId="77777777" w:rsidR="00765321" w:rsidRPr="00F53A0E" w:rsidRDefault="00765321" w:rsidP="00765321">
      <w:pPr>
        <w:pStyle w:val="Paragraph"/>
      </w:pPr>
      <w:r w:rsidRPr="00F53A0E">
        <w:t>Dr Robert Hodgso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7A05E42" w14:textId="77777777" w:rsidR="00765321" w:rsidRPr="00F53A0E" w:rsidRDefault="00765321" w:rsidP="00765321">
      <w:pPr>
        <w:pStyle w:val="Paragraph"/>
      </w:pPr>
      <w:r w:rsidRPr="00F53A0E">
        <w:t>Dr Bernard Khoo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E4CE218" w14:textId="65705813" w:rsidR="00765321" w:rsidRPr="00F53A0E" w:rsidRDefault="008E43A3" w:rsidP="00765321">
      <w:pPr>
        <w:pStyle w:val="Paragraph"/>
      </w:pPr>
      <w:r>
        <w:t xml:space="preserve">Dr </w:t>
      </w:r>
      <w:r w:rsidR="00765321" w:rsidRPr="00F53A0E">
        <w:t>Ivan Koychev</w:t>
      </w:r>
      <w:r w:rsidR="00765321" w:rsidRPr="00F53A0E">
        <w:tab/>
      </w:r>
      <w:r w:rsidR="00765321" w:rsidRPr="00F53A0E">
        <w:tab/>
      </w:r>
      <w:r w:rsidR="00765321" w:rsidRPr="00F53A0E">
        <w:tab/>
      </w:r>
      <w:r w:rsidR="00765321" w:rsidRPr="00F53A0E">
        <w:tab/>
        <w:t>Present for all items</w:t>
      </w:r>
    </w:p>
    <w:p w14:paraId="068A7D93" w14:textId="18DE3AAA" w:rsidR="00765321" w:rsidRDefault="00765321" w:rsidP="00765321">
      <w:pPr>
        <w:pStyle w:val="Paragraph"/>
      </w:pPr>
      <w:r w:rsidRPr="00F53A0E">
        <w:t>Dr Soo Fon Lim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A00357D" w14:textId="0929EFA2" w:rsidR="00765321" w:rsidRDefault="00765321" w:rsidP="00765321">
      <w:pPr>
        <w:pStyle w:val="Paragraph"/>
      </w:pPr>
      <w:r w:rsidRPr="00F53A0E">
        <w:t>Dr Guy Makin</w:t>
      </w:r>
      <w:r w:rsidRPr="00F53A0E">
        <w:tab/>
      </w:r>
      <w:r w:rsidRPr="00F53A0E">
        <w:tab/>
      </w:r>
      <w:r w:rsidRPr="00F53A0E">
        <w:tab/>
      </w:r>
      <w:r w:rsidRPr="00F53A0E">
        <w:tab/>
        <w:t xml:space="preserve">Present for all items </w:t>
      </w:r>
    </w:p>
    <w:p w14:paraId="28DAD951" w14:textId="1FCF1DAE" w:rsidR="008E43A3" w:rsidRPr="00F53A0E" w:rsidRDefault="008E43A3" w:rsidP="008E43A3">
      <w:pPr>
        <w:pStyle w:val="Paragraph"/>
      </w:pPr>
      <w:r w:rsidRPr="008E43A3">
        <w:t>Dr Philip Mallender</w:t>
      </w:r>
      <w:r w:rsidRPr="008E43A3">
        <w:tab/>
      </w:r>
      <w:r w:rsidRPr="008E43A3">
        <w:tab/>
      </w:r>
      <w:r w:rsidRPr="008E43A3">
        <w:tab/>
      </w:r>
      <w:r w:rsidRPr="008E43A3">
        <w:tab/>
        <w:t>Present for all items</w:t>
      </w:r>
    </w:p>
    <w:p w14:paraId="4510C205" w14:textId="77777777" w:rsidR="00765321" w:rsidRPr="00F53A0E" w:rsidRDefault="00765321" w:rsidP="00765321">
      <w:pPr>
        <w:pStyle w:val="Paragraph"/>
      </w:pPr>
      <w:r w:rsidRPr="00F53A0E">
        <w:t>Professor David Meads</w:t>
      </w:r>
      <w:r w:rsidRPr="00F53A0E">
        <w:tab/>
      </w:r>
      <w:r w:rsidRPr="00F53A0E">
        <w:tab/>
      </w:r>
      <w:r w:rsidRPr="00F53A0E">
        <w:tab/>
      </w:r>
      <w:r w:rsidRPr="00F53A0E">
        <w:tab/>
        <w:t xml:space="preserve">Present for all items </w:t>
      </w:r>
    </w:p>
    <w:p w14:paraId="2EF009D7" w14:textId="77777777" w:rsidR="00765321" w:rsidRPr="00F53A0E" w:rsidRDefault="00765321" w:rsidP="00765321">
      <w:pPr>
        <w:pStyle w:val="Paragraph"/>
      </w:pPr>
      <w:r w:rsidRPr="00F53A0E">
        <w:t>Giles Monnickendam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9B656A5" w14:textId="2ABAED95" w:rsidR="00765321" w:rsidRDefault="00765321" w:rsidP="00765321">
      <w:pPr>
        <w:pStyle w:val="Paragraph"/>
      </w:pPr>
      <w:r>
        <w:t xml:space="preserve">Dr </w:t>
      </w:r>
      <w:r w:rsidRPr="00F53A0E">
        <w:t>Malcolm Oswald</w:t>
      </w:r>
      <w:r w:rsidRPr="00F53A0E">
        <w:tab/>
      </w:r>
      <w:r w:rsidRPr="00F53A0E">
        <w:tab/>
      </w:r>
      <w:r w:rsidRPr="00F53A0E">
        <w:tab/>
      </w:r>
      <w:r w:rsidRPr="00F53A0E">
        <w:tab/>
        <w:t xml:space="preserve">Present for all items </w:t>
      </w:r>
    </w:p>
    <w:p w14:paraId="2EEEBD98" w14:textId="67B27081" w:rsidR="00765321" w:rsidRDefault="00765321" w:rsidP="00765321">
      <w:pPr>
        <w:pStyle w:val="Paragraph"/>
      </w:pPr>
      <w:r w:rsidRPr="00F53A0E">
        <w:t>Carole Pitkeathley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392EBF7" w14:textId="68691662" w:rsidR="008E43A3" w:rsidRDefault="008E43A3" w:rsidP="00765321">
      <w:pPr>
        <w:pStyle w:val="Paragraph"/>
      </w:pPr>
      <w:r>
        <w:t>Dr Raju Reddy</w:t>
      </w:r>
      <w:r>
        <w:tab/>
      </w:r>
      <w:r>
        <w:tab/>
      </w:r>
      <w:r>
        <w:tab/>
      </w:r>
      <w:r>
        <w:tab/>
        <w:t>Present for all items</w:t>
      </w:r>
    </w:p>
    <w:p w14:paraId="228CA304" w14:textId="0F753E78" w:rsidR="008E43A3" w:rsidRPr="00F53A0E" w:rsidRDefault="008E43A3" w:rsidP="00765321">
      <w:pPr>
        <w:pStyle w:val="Paragraph"/>
      </w:pPr>
      <w:r>
        <w:t>Thanos Saratzis</w:t>
      </w:r>
      <w:r>
        <w:tab/>
      </w:r>
      <w:r>
        <w:tab/>
      </w:r>
      <w:r>
        <w:tab/>
      </w:r>
      <w:r>
        <w:tab/>
        <w:t>Present for all items</w:t>
      </w:r>
    </w:p>
    <w:p w14:paraId="5A2D894F" w14:textId="77777777" w:rsidR="00765321" w:rsidRDefault="00765321" w:rsidP="00765321">
      <w:pPr>
        <w:pStyle w:val="Paragraph"/>
      </w:pPr>
      <w:r w:rsidRPr="00F53A0E">
        <w:t>Professor John Watkin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bookmarkEnd w:id="0"/>
    <w:p w14:paraId="2B1F55A5" w14:textId="7BF350B4" w:rsidR="002B5720" w:rsidRDefault="00BA4EAD" w:rsidP="003E65B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6C25627F" w14:textId="4E12AE08" w:rsidR="00BA4EAD" w:rsidRDefault="004116B4" w:rsidP="00C7373D">
      <w:pPr>
        <w:pStyle w:val="Paragraphnonumbers"/>
      </w:pPr>
      <w:r w:rsidRPr="004116B4">
        <w:t>Linda Landells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>
        <w:tab/>
      </w:r>
      <w:r w:rsidRPr="004116B4">
        <w:t>Present for all items</w:t>
      </w:r>
    </w:p>
    <w:p w14:paraId="71408DE2" w14:textId="711502A0" w:rsidR="002B5720" w:rsidRDefault="004116B4" w:rsidP="00C7373D">
      <w:pPr>
        <w:pStyle w:val="Paragraphnonumbers"/>
      </w:pPr>
      <w:r w:rsidRPr="004116B4">
        <w:t>Kate Moore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>
        <w:tab/>
      </w:r>
      <w:r w:rsidRPr="004116B4">
        <w:t>Present for all items</w:t>
      </w:r>
    </w:p>
    <w:p w14:paraId="5A87F3C8" w14:textId="27A7F2A9" w:rsidR="00EC4CE4" w:rsidRDefault="004116B4" w:rsidP="00C7373D">
      <w:pPr>
        <w:pStyle w:val="Paragraphnonumbers"/>
      </w:pPr>
      <w:r w:rsidRPr="004116B4">
        <w:t>Michelle Green</w:t>
      </w:r>
      <w:r w:rsidR="002B5720" w:rsidRPr="002B5720">
        <w:t xml:space="preserve">, </w:t>
      </w:r>
      <w:r w:rsidR="001501C0" w:rsidRPr="001501C0">
        <w:t>Heath Technology Assessment Adviser</w:t>
      </w:r>
      <w:r w:rsidRPr="004116B4">
        <w:t xml:space="preserve"> </w:t>
      </w:r>
      <w:r>
        <w:tab/>
      </w:r>
      <w:r w:rsidRPr="004116B4">
        <w:t>Present for all items</w:t>
      </w:r>
    </w:p>
    <w:p w14:paraId="01CB8C27" w14:textId="1275208B" w:rsidR="004116B4" w:rsidRDefault="004116B4" w:rsidP="00C7373D">
      <w:pPr>
        <w:pStyle w:val="Paragraphnonumbers"/>
      </w:pPr>
      <w:r w:rsidRPr="004116B4">
        <w:t>Victoria Gillis-Elliott</w:t>
      </w:r>
      <w:r w:rsidR="002B5720" w:rsidRPr="002B5720">
        <w:t xml:space="preserve">, </w:t>
      </w:r>
      <w:bookmarkStart w:id="1" w:name="_Hlk116465727"/>
      <w:r w:rsidR="001501C0" w:rsidRPr="001501C0">
        <w:t>Heath Technology Assessment Analyst</w:t>
      </w:r>
      <w:bookmarkEnd w:id="1"/>
      <w:r w:rsidR="002B5720" w:rsidRPr="002B5720">
        <w:tab/>
      </w:r>
      <w:r>
        <w:t xml:space="preserve"> </w:t>
      </w:r>
      <w:r w:rsidRPr="004116B4">
        <w:t xml:space="preserve">Present for all items </w:t>
      </w:r>
    </w:p>
    <w:p w14:paraId="45278B99" w14:textId="0E3BD004" w:rsidR="002B5720" w:rsidRDefault="00EB326F" w:rsidP="00C7373D">
      <w:pPr>
        <w:pStyle w:val="Paragraphnonumbers"/>
      </w:pPr>
      <w:r>
        <w:t>Maroulla Whiteley</w:t>
      </w:r>
      <w:r w:rsidR="001501C0" w:rsidRPr="001501C0">
        <w:t>, Business Analyst, RIA</w:t>
      </w:r>
      <w:r w:rsidR="001501C0" w:rsidRPr="001501C0">
        <w:tab/>
      </w:r>
      <w:r w:rsidR="001501C0" w:rsidRPr="001501C0">
        <w:tab/>
      </w:r>
      <w:r w:rsidR="004116B4">
        <w:tab/>
      </w:r>
      <w:r w:rsidR="004116B4" w:rsidRPr="004116B4">
        <w:t>Present for all items</w:t>
      </w:r>
    </w:p>
    <w:p w14:paraId="770CC907" w14:textId="1893DFFB" w:rsidR="002B5720" w:rsidRDefault="004116B4" w:rsidP="00C7373D">
      <w:pPr>
        <w:pStyle w:val="Paragraphnonumbers"/>
      </w:pPr>
      <w:r w:rsidRPr="004116B4">
        <w:t>Korin Knight</w:t>
      </w:r>
      <w:r w:rsidR="002B5720" w:rsidRPr="002B5720">
        <w:t xml:space="preserve">, </w:t>
      </w:r>
      <w:r w:rsidR="001501C0" w:rsidRPr="001501C0">
        <w:t>Senior 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Pr="004116B4">
        <w:t>Present for all items</w:t>
      </w:r>
    </w:p>
    <w:p w14:paraId="5C24C21E" w14:textId="3F43933E" w:rsidR="00EC4CE4" w:rsidRDefault="004116B4" w:rsidP="00C7373D">
      <w:pPr>
        <w:pStyle w:val="Paragraphnonumbers"/>
      </w:pPr>
      <w:r w:rsidRPr="004116B4">
        <w:t>Ella Fitzpatrick</w:t>
      </w:r>
      <w:r w:rsidR="001501C0">
        <w:t xml:space="preserve">, </w:t>
      </w:r>
      <w:r w:rsidR="001501C0" w:rsidRPr="001501C0">
        <w:t>Public Involvement Adviser, PIP</w:t>
      </w:r>
      <w:r w:rsidR="001501C0" w:rsidRPr="001501C0">
        <w:tab/>
      </w:r>
      <w:r w:rsidR="00682F9B">
        <w:tab/>
      </w:r>
      <w:r w:rsidRPr="004116B4">
        <w:t>Present for all items</w:t>
      </w:r>
    </w:p>
    <w:p w14:paraId="39185A79" w14:textId="4B4DAB5D" w:rsidR="00EC4CE4" w:rsidRDefault="004116B4" w:rsidP="00C7373D">
      <w:pPr>
        <w:pStyle w:val="Paragraphnonumbers"/>
      </w:pPr>
      <w:r w:rsidRPr="004116B4">
        <w:t>Gemma Smith</w:t>
      </w:r>
      <w:r w:rsidR="002B5720" w:rsidRPr="002B5720">
        <w:t xml:space="preserve">, </w:t>
      </w:r>
      <w:r w:rsidR="001501C0" w:rsidRPr="001501C0">
        <w:t>Coordinator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4116B4">
        <w:t>Present for all items</w:t>
      </w:r>
    </w:p>
    <w:p w14:paraId="21B915C8" w14:textId="771BF5A3" w:rsidR="002B5720" w:rsidRDefault="004116B4" w:rsidP="00C7373D">
      <w:pPr>
        <w:pStyle w:val="Paragraphnonumbers"/>
      </w:pPr>
      <w:r w:rsidRPr="004116B4">
        <w:t>Mohammed Towhasir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Pr="004116B4">
        <w:t>Present for all items</w:t>
      </w:r>
    </w:p>
    <w:p w14:paraId="0A0EEA5F" w14:textId="34A8F5D0" w:rsidR="004116B4" w:rsidRDefault="004116B4" w:rsidP="004116B4">
      <w:pPr>
        <w:pStyle w:val="Heading3unnumbered"/>
      </w:pPr>
      <w:r w:rsidRPr="006231D3">
        <w:t xml:space="preserve">NICE staff </w:t>
      </w:r>
      <w:r>
        <w:t xml:space="preserve">observers </w:t>
      </w:r>
      <w:r w:rsidRPr="00FD0266">
        <w:t>present</w:t>
      </w:r>
    </w:p>
    <w:p w14:paraId="783567B6" w14:textId="11D5363C" w:rsidR="004116B4" w:rsidRDefault="004116B4" w:rsidP="00C7373D">
      <w:pPr>
        <w:pStyle w:val="Paragraphnonumbers"/>
      </w:pPr>
      <w:r w:rsidRPr="004116B4">
        <w:t>Emily Eaton Turner</w:t>
      </w:r>
      <w:r w:rsidRPr="002B5720">
        <w:t xml:space="preserve">, </w:t>
      </w:r>
      <w:r w:rsidRPr="004116B4">
        <w:t>Technical Analyst, Commercial Risk Assessment</w:t>
      </w:r>
      <w:r>
        <w:t xml:space="preserve">, </w:t>
      </w:r>
      <w:r w:rsidRPr="004116B4">
        <w:t>Present for all items</w:t>
      </w:r>
    </w:p>
    <w:p w14:paraId="4421DD8C" w14:textId="3A35AC3D" w:rsidR="004116B4" w:rsidRDefault="004116B4" w:rsidP="00C7373D">
      <w:pPr>
        <w:pStyle w:val="Paragraphnonumbers"/>
      </w:pPr>
      <w:r w:rsidRPr="004116B4">
        <w:t>Janet Boadu</w:t>
      </w:r>
      <w:r>
        <w:t xml:space="preserve">, </w:t>
      </w:r>
      <w:r w:rsidRPr="004116B4">
        <w:t xml:space="preserve">Heath Technology Assessment Analyst </w:t>
      </w:r>
      <w:r>
        <w:tab/>
      </w:r>
      <w:r>
        <w:tab/>
      </w:r>
      <w:r w:rsidRPr="004116B4">
        <w:t>Present for all items</w:t>
      </w:r>
    </w:p>
    <w:p w14:paraId="7AC9B302" w14:textId="545100EA" w:rsidR="004116B4" w:rsidRDefault="004116B4" w:rsidP="00C7373D">
      <w:pPr>
        <w:pStyle w:val="Paragraphnonumbers"/>
      </w:pPr>
      <w:r w:rsidRPr="004116B4">
        <w:t>Neha Jiandani</w:t>
      </w:r>
      <w:r>
        <w:t xml:space="preserve">, </w:t>
      </w:r>
      <w:r w:rsidRPr="004116B4">
        <w:t>Technical Analyst, Commercial Liaison</w:t>
      </w:r>
      <w:r>
        <w:tab/>
      </w:r>
      <w:r w:rsidRPr="004116B4">
        <w:t>Present for all items</w:t>
      </w:r>
    </w:p>
    <w:p w14:paraId="1AD2AD2C" w14:textId="3C5232DD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55F49B76" w:rsidR="00BA4EAD" w:rsidRPr="00085585" w:rsidRDefault="002A34E2" w:rsidP="00085585">
      <w:pPr>
        <w:pStyle w:val="Paragraphnonumbers"/>
      </w:pPr>
      <w:r w:rsidRPr="002A34E2">
        <w:t>Steve Edwards</w:t>
      </w:r>
      <w:r w:rsidR="00BA4EAD" w:rsidRPr="00085585">
        <w:t xml:space="preserve">, </w:t>
      </w:r>
      <w:r w:rsidRPr="002A34E2"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C4CE4" w:rsidRPr="00EC4CE4">
        <w:t xml:space="preserve">Items </w:t>
      </w:r>
      <w:r w:rsidR="001153A6">
        <w:t xml:space="preserve">1 </w:t>
      </w:r>
      <w:r w:rsidR="00EC4CE4" w:rsidRPr="00EC4CE4">
        <w:t xml:space="preserve">to </w:t>
      </w:r>
      <w:r w:rsidR="001153A6">
        <w:t>4.1.3</w:t>
      </w:r>
    </w:p>
    <w:p w14:paraId="48418845" w14:textId="4100E45A" w:rsidR="00EC4CE4" w:rsidRDefault="002A34E2" w:rsidP="00EC4CE4">
      <w:pPr>
        <w:pStyle w:val="Paragraphnonumbers"/>
      </w:pPr>
      <w:r w:rsidRPr="002A34E2">
        <w:t>Charlotta Karner</w:t>
      </w:r>
      <w:r w:rsidR="00085585" w:rsidRPr="00085585">
        <w:t xml:space="preserve">, </w:t>
      </w:r>
      <w:r w:rsidRPr="002A34E2">
        <w:t>BMJ Group</w:t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 w:rsidR="00EC4CE4" w:rsidRPr="00EC4CE4">
        <w:t xml:space="preserve">Items </w:t>
      </w:r>
      <w:r w:rsidR="001153A6">
        <w:t>1</w:t>
      </w:r>
      <w:r w:rsidR="00EC4CE4" w:rsidRPr="00EC4CE4">
        <w:t xml:space="preserve"> to </w:t>
      </w:r>
      <w:r w:rsidR="001153A6">
        <w:t>4.1.3</w:t>
      </w:r>
      <w:r w:rsidR="00EC4CE4" w:rsidRPr="00EC4CE4">
        <w:t xml:space="preserve"> </w:t>
      </w:r>
    </w:p>
    <w:p w14:paraId="26E00AAC" w14:textId="29712C3B" w:rsidR="00BA4EAD" w:rsidRPr="006231D3" w:rsidRDefault="00D2035E" w:rsidP="003E65BA">
      <w:pPr>
        <w:pStyle w:val="Heading3unnumbered"/>
      </w:pPr>
      <w:r>
        <w:t>Clinical</w:t>
      </w:r>
      <w:r w:rsidR="002A34E2">
        <w:t xml:space="preserve"> &amp; p</w:t>
      </w:r>
      <w:r>
        <w:t>atient experts</w:t>
      </w:r>
      <w:r w:rsidR="00BA4EAD" w:rsidRPr="006231D3">
        <w:t xml:space="preserve"> present</w:t>
      </w:r>
    </w:p>
    <w:p w14:paraId="7C062732" w14:textId="3E4D593D" w:rsidR="00085585" w:rsidRPr="00085585" w:rsidRDefault="002A34E2" w:rsidP="00085585">
      <w:pPr>
        <w:pStyle w:val="Paragraphnonumbers"/>
      </w:pPr>
      <w:r w:rsidRPr="002A34E2">
        <w:t>Dr Sophie Gillett</w:t>
      </w:r>
      <w:r w:rsidR="00BA4EAD" w:rsidRPr="00085585">
        <w:t xml:space="preserve">, </w:t>
      </w:r>
      <w:r w:rsidRPr="002A34E2">
        <w:t>Clinical expert nominated by UK Clinical Virology Network (CVN)</w:t>
      </w:r>
      <w:r>
        <w:t xml:space="preserve">, </w:t>
      </w:r>
      <w:r w:rsidR="00EC4CE4" w:rsidRPr="00EC4CE4">
        <w:t xml:space="preserve">Items </w:t>
      </w:r>
      <w:r w:rsidR="001153A6">
        <w:t>1</w:t>
      </w:r>
      <w:r w:rsidR="00EC4CE4" w:rsidRPr="00EC4CE4">
        <w:t xml:space="preserve"> to </w:t>
      </w:r>
      <w:r w:rsidR="001153A6">
        <w:t>4.1.3</w:t>
      </w:r>
    </w:p>
    <w:p w14:paraId="131AAAA5" w14:textId="5F292C6A" w:rsidR="00BA4EAD" w:rsidRPr="00085585" w:rsidRDefault="002A34E2" w:rsidP="00085585">
      <w:pPr>
        <w:pStyle w:val="Paragraphnonumbers"/>
      </w:pPr>
      <w:r w:rsidRPr="002A34E2">
        <w:t>Steve Rothberg</w:t>
      </w:r>
      <w:r w:rsidR="00085585" w:rsidRPr="00085585">
        <w:t xml:space="preserve">, </w:t>
      </w:r>
      <w:r w:rsidRPr="002A34E2">
        <w:t>Patient expert nominated by Anthony Nolan</w:t>
      </w:r>
      <w:r>
        <w:t xml:space="preserve">, </w:t>
      </w:r>
      <w:r w:rsidR="00EC4CE4" w:rsidRPr="00EC4CE4">
        <w:t xml:space="preserve">Items </w:t>
      </w:r>
      <w:r w:rsidR="001153A6">
        <w:t>1</w:t>
      </w:r>
      <w:r w:rsidR="00EC4CE4" w:rsidRPr="00EC4CE4">
        <w:t xml:space="preserve"> to </w:t>
      </w:r>
      <w:r w:rsidR="001153A6">
        <w:t>4.1.3</w:t>
      </w:r>
    </w:p>
    <w:p w14:paraId="01112AA0" w14:textId="7895BFA9" w:rsidR="00085585" w:rsidRPr="00085585" w:rsidRDefault="002A34E2" w:rsidP="00085585">
      <w:pPr>
        <w:pStyle w:val="Paragraphnonumbers"/>
      </w:pPr>
      <w:r w:rsidRPr="002A34E2">
        <w:t>Tim Wright</w:t>
      </w:r>
      <w:r w:rsidR="00085585" w:rsidRPr="00085585">
        <w:t xml:space="preserve">, </w:t>
      </w:r>
      <w:r w:rsidRPr="002A34E2">
        <w:t>Patient expert nominated by Anthony Nolan</w:t>
      </w:r>
      <w:r>
        <w:t xml:space="preserve">, </w:t>
      </w:r>
      <w:r w:rsidR="00EC4CE4" w:rsidRPr="00EC4CE4">
        <w:t xml:space="preserve">Items </w:t>
      </w:r>
      <w:r w:rsidR="001153A6">
        <w:t>1</w:t>
      </w:r>
      <w:r w:rsidR="00EC4CE4" w:rsidRPr="00EC4CE4">
        <w:t xml:space="preserve"> to </w:t>
      </w:r>
      <w:r w:rsidR="001153A6">
        <w:t>4.1.3</w:t>
      </w:r>
      <w:r w:rsidR="00EC4CE4" w:rsidRPr="00EC4CE4">
        <w:t xml:space="preserve"> </w:t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0BF1AF93" w:rsidR="00C978CB" w:rsidRPr="002A34E2" w:rsidRDefault="00C978CB">
      <w:pPr>
        <w:pStyle w:val="Level2numbered"/>
      </w:pPr>
      <w:r w:rsidRPr="002A34E2">
        <w:t xml:space="preserve">The chair </w:t>
      </w:r>
      <w:r w:rsidR="002A34E2" w:rsidRPr="002A34E2">
        <w:t xml:space="preserve">Dr Stephen Smith </w:t>
      </w:r>
      <w:r w:rsidRPr="002A34E2">
        <w:t>welcomed members of the committee and other attendees present to the meeting</w:t>
      </w:r>
      <w:r w:rsidR="00E00AAB" w:rsidRPr="002A34E2">
        <w:t>.</w:t>
      </w:r>
    </w:p>
    <w:p w14:paraId="3C18D0EC" w14:textId="5C9116D7" w:rsidR="00A82301" w:rsidRPr="00A82301" w:rsidRDefault="00A82301" w:rsidP="00F57A78">
      <w:pPr>
        <w:pStyle w:val="Level2numbered"/>
      </w:pPr>
      <w:r>
        <w:t>The chair noted apologies</w:t>
      </w:r>
      <w:r w:rsidR="002A34E2">
        <w:t xml:space="preserve"> from </w:t>
      </w:r>
      <w:r w:rsidR="002A34E2" w:rsidRPr="002A34E2">
        <w:t>Prof</w:t>
      </w:r>
      <w:r w:rsidR="002A34E2">
        <w:t xml:space="preserve">essor </w:t>
      </w:r>
      <w:r w:rsidR="002A34E2" w:rsidRPr="002A34E2">
        <w:t>Chris Parker</w:t>
      </w:r>
      <w:r w:rsidR="002A34E2">
        <w:t xml:space="preserve">, </w:t>
      </w:r>
      <w:r w:rsidR="002A34E2" w:rsidRPr="002A34E2">
        <w:t xml:space="preserve">Christopher </w:t>
      </w:r>
      <w:r w:rsidR="004511DD" w:rsidRPr="002A34E2">
        <w:t>Herring,</w:t>
      </w:r>
      <w:r w:rsidR="000A2080">
        <w:t xml:space="preserve"> and </w:t>
      </w:r>
      <w:r w:rsidR="000A2080" w:rsidRPr="000A2080">
        <w:t>Dr Rebecca Payne</w:t>
      </w:r>
      <w:r w:rsidR="000A2080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218E2D34" w:rsidR="00C015B8" w:rsidRPr="00205638" w:rsidRDefault="002A34E2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5B33BE3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2A34E2" w:rsidRPr="002A34E2">
        <w:t>Thursday 4 August 2022</w:t>
      </w:r>
    </w:p>
    <w:p w14:paraId="72EDF6D5" w14:textId="28C385BF" w:rsidR="00A269AF" w:rsidRPr="00205638" w:rsidRDefault="00D2035E" w:rsidP="002A34E2">
      <w:pPr>
        <w:pStyle w:val="Heading3"/>
      </w:pPr>
      <w:r>
        <w:t>Appraisal</w:t>
      </w:r>
      <w:r w:rsidR="00A269AF" w:rsidRPr="00205638">
        <w:t xml:space="preserve"> of </w:t>
      </w:r>
      <w:proofErr w:type="spellStart"/>
      <w:r w:rsidR="002A34E2">
        <w:rPr>
          <w:bCs w:val="0"/>
        </w:rPr>
        <w:t>m</w:t>
      </w:r>
      <w:r w:rsidR="002A34E2" w:rsidRPr="002A34E2">
        <w:rPr>
          <w:bCs w:val="0"/>
        </w:rPr>
        <w:t>aribavir</w:t>
      </w:r>
      <w:proofErr w:type="spellEnd"/>
      <w:r w:rsidR="002A34E2" w:rsidRPr="002A34E2">
        <w:rPr>
          <w:bCs w:val="0"/>
        </w:rPr>
        <w:t xml:space="preserve"> for treating refractory or resistant cytomegalovirus infection after transplant [ID3900]</w:t>
      </w:r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3448F6AA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0A2080">
        <w:t xml:space="preserve">and </w:t>
      </w:r>
      <w:r w:rsidRPr="00205638">
        <w:t xml:space="preserve">company </w:t>
      </w:r>
      <w:r w:rsidRPr="00031524">
        <w:t>representatives</w:t>
      </w:r>
      <w:r w:rsidRPr="00205638">
        <w:t xml:space="preserve"> from </w:t>
      </w:r>
      <w:r w:rsidR="000A2080" w:rsidRPr="000A2080">
        <w:t>Takeda UK</w:t>
      </w:r>
      <w:r w:rsidR="000A2080">
        <w:t>.</w:t>
      </w:r>
      <w:r w:rsidR="00377867">
        <w:t xml:space="preserve"> </w:t>
      </w:r>
    </w:p>
    <w:p w14:paraId="3013772E" w14:textId="46566FBF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2035E">
        <w:t xml:space="preserve"> and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5CFEF22" w14:textId="0A0F8536" w:rsidR="00507F46" w:rsidRPr="000A2080" w:rsidRDefault="002A34E2" w:rsidP="004E02E2">
      <w:pPr>
        <w:pStyle w:val="Bulletindent1"/>
      </w:pPr>
      <w:bookmarkStart w:id="4" w:name="_Hlk72146417"/>
      <w:r w:rsidRPr="000A2080">
        <w:t>Committee member Professor David Meads declared financial interests as the University of Leeds has received funding from Takeda for research in a related area. It was agreed his declaration would not prevent Professor Meads from participating in discussions on this appraisal.</w:t>
      </w:r>
    </w:p>
    <w:p w14:paraId="1076126E" w14:textId="0CF9F178" w:rsidR="002A34E2" w:rsidRPr="002A34E2" w:rsidRDefault="002A34E2" w:rsidP="002A34E2">
      <w:pPr>
        <w:pStyle w:val="Bulletindent1"/>
      </w:pPr>
      <w:r w:rsidRPr="002A34E2">
        <w:t>No further interests were declared for this appraisal.</w:t>
      </w:r>
    </w:p>
    <w:p w14:paraId="725416DA" w14:textId="70F71F73" w:rsidR="009B1704" w:rsidRPr="00C02D61" w:rsidRDefault="009B1704" w:rsidP="00955914">
      <w:pPr>
        <w:pStyle w:val="Level3numbered"/>
      </w:pPr>
      <w:bookmarkStart w:id="5" w:name="_Hlk95998136"/>
      <w:bookmarkEnd w:id="4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0A2080">
        <w:t xml:space="preserve">of the evidence presented to the </w:t>
      </w:r>
      <w:proofErr w:type="gramStart"/>
      <w:r w:rsidR="000A2080">
        <w:t>committee.</w:t>
      </w:r>
      <w:r w:rsidRPr="00C02D61">
        <w:t>.</w:t>
      </w:r>
      <w:proofErr w:type="gramEnd"/>
      <w:r w:rsidR="00C04D2E">
        <w:t xml:space="preserve"> This information was presented to the committee by </w:t>
      </w:r>
      <w:r w:rsidR="000A2080" w:rsidRPr="000A2080">
        <w:t>Professor Sofia Dias, Dr Soo Fon Lim, and Carole Pitkeathley</w:t>
      </w:r>
    </w:p>
    <w:bookmarkEnd w:id="5"/>
    <w:p w14:paraId="390F4CB3" w14:textId="18167FCC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>Closed session (company representatives</w:t>
      </w:r>
      <w:r w:rsidRPr="000A2080">
        <w:t>, experts,</w:t>
      </w:r>
      <w:r w:rsidRPr="001F551E">
        <w:t xml:space="preserve"> </w:t>
      </w:r>
      <w:r w:rsidR="000A2080">
        <w:t xml:space="preserve">and 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were asked to leave the meeting)</w:t>
      </w:r>
    </w:p>
    <w:p w14:paraId="1AFE3371" w14:textId="7C287F1E" w:rsidR="009114CE" w:rsidRDefault="00D14E64" w:rsidP="002C258D">
      <w:pPr>
        <w:pStyle w:val="Level3numbered"/>
      </w:pPr>
      <w:r w:rsidRPr="00205638">
        <w:lastRenderedPageBreak/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D2035E">
        <w:t>Appraisal Consultation Document (ACD) or Final Appraisal Determination (FAD)</w:t>
      </w:r>
      <w:r w:rsidR="00842ACF" w:rsidRPr="00205638">
        <w:t>.</w:t>
      </w:r>
      <w:r w:rsidR="005E2873" w:rsidRPr="00205638">
        <w:t xml:space="preserve"> </w:t>
      </w:r>
      <w:r w:rsidR="00842ACF" w:rsidRPr="00205638">
        <w:t xml:space="preserve">The committee decision was </w:t>
      </w:r>
      <w:proofErr w:type="gramStart"/>
      <w:r w:rsidR="00842ACF" w:rsidRPr="00205638">
        <w:t>reached</w:t>
      </w:r>
      <w:r w:rsidR="001420B9" w:rsidRPr="00205638">
        <w:t xml:space="preserve"> </w:t>
      </w:r>
      <w:r w:rsidR="00205638" w:rsidRPr="00205638">
        <w:t>.</w:t>
      </w:r>
      <w:proofErr w:type="gramEnd"/>
    </w:p>
    <w:p w14:paraId="2508234F" w14:textId="0007631A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D2035E">
        <w:t>Appraisal Consultation Document (ACD) or Final Appraisal Determination (FAD)</w:t>
      </w:r>
      <w:r w:rsidRPr="00C02D61">
        <w:t xml:space="preserve"> in line with their decisions.</w:t>
      </w:r>
    </w:p>
    <w:p w14:paraId="4DCA7DF2" w14:textId="79EC1F1C" w:rsidR="009B1704" w:rsidRPr="00C02D61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7" w:history="1">
        <w:r w:rsidR="000A2080" w:rsidRPr="000E2F99">
          <w:rPr>
            <w:rStyle w:val="Hyperlink"/>
          </w:rPr>
          <w:t>https://www.nice.org.uk/guidance/indevelopment/gid-ta10792</w:t>
        </w:r>
      </w:hyperlink>
      <w:r w:rsidR="000A2080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6B522EA9" w:rsidR="00463336" w:rsidRDefault="007507BD" w:rsidP="00AD0E92">
      <w:pPr>
        <w:pStyle w:val="Paragraphnonumbers"/>
      </w:pPr>
      <w:r w:rsidRPr="001F551E">
        <w:t xml:space="preserve">The next meeting of the </w:t>
      </w:r>
      <w:r w:rsidR="000F6558">
        <w:t>Technology Appraisal Committee D</w:t>
      </w:r>
      <w:r w:rsidR="00236AD0" w:rsidRPr="001F551E">
        <w:t xml:space="preserve"> will be held on </w:t>
      </w:r>
      <w:r w:rsidR="000F6558">
        <w:t>Wednesday 5 October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0F6558">
        <w:t>09.30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945D23">
      <w:fldChar w:fldCharType="begin"/>
    </w:r>
    <w:r w:rsidR="00945D23">
      <w:instrText xml:space="preserve"> NUMPAGES  </w:instrText>
    </w:r>
    <w:r w:rsidR="00945D23">
      <w:fldChar w:fldCharType="separate"/>
    </w:r>
    <w:r>
      <w:rPr>
        <w:noProof/>
      </w:rPr>
      <w:t>5</w:t>
    </w:r>
    <w:r w:rsidR="00945D23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A2080"/>
    <w:rsid w:val="000A3C2F"/>
    <w:rsid w:val="000A687D"/>
    <w:rsid w:val="000C4E08"/>
    <w:rsid w:val="000D1197"/>
    <w:rsid w:val="000D5F50"/>
    <w:rsid w:val="000F04B6"/>
    <w:rsid w:val="000F6558"/>
    <w:rsid w:val="0010461D"/>
    <w:rsid w:val="0011038B"/>
    <w:rsid w:val="00112212"/>
    <w:rsid w:val="001153A6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80DC6"/>
    <w:rsid w:val="002A34E2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6B4"/>
    <w:rsid w:val="00411B9A"/>
    <w:rsid w:val="00422523"/>
    <w:rsid w:val="00436657"/>
    <w:rsid w:val="004366CD"/>
    <w:rsid w:val="00444D16"/>
    <w:rsid w:val="004511DD"/>
    <w:rsid w:val="00451599"/>
    <w:rsid w:val="00456A6D"/>
    <w:rsid w:val="00463336"/>
    <w:rsid w:val="00463370"/>
    <w:rsid w:val="00465E35"/>
    <w:rsid w:val="004B45D0"/>
    <w:rsid w:val="004E02E2"/>
    <w:rsid w:val="005065A3"/>
    <w:rsid w:val="00507F46"/>
    <w:rsid w:val="005113A9"/>
    <w:rsid w:val="00522D60"/>
    <w:rsid w:val="005360C8"/>
    <w:rsid w:val="00540FB2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43A3"/>
    <w:rsid w:val="008E75F2"/>
    <w:rsid w:val="00903E68"/>
    <w:rsid w:val="009114CE"/>
    <w:rsid w:val="00922F67"/>
    <w:rsid w:val="00924278"/>
    <w:rsid w:val="00945826"/>
    <w:rsid w:val="00945D23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E759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6E8E"/>
    <w:rsid w:val="00EA7444"/>
    <w:rsid w:val="00EB1941"/>
    <w:rsid w:val="00EB326F"/>
    <w:rsid w:val="00EC4CE4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79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1-07T14:44:00Z</dcterms:created>
  <dcterms:modified xsi:type="dcterms:W3CDTF">2022-11-17T07:38:00Z</dcterms:modified>
</cp:coreProperties>
</file>